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54AA7" w14:textId="77777777" w:rsidR="00B37902" w:rsidRDefault="00B37902" w:rsidP="00F4626D">
      <w:pPr>
        <w:pStyle w:val="Title"/>
        <w:spacing w:after="0" w:line="240" w:lineRule="auto"/>
      </w:pPr>
      <w:r>
        <w:t>AGENDA</w:t>
      </w:r>
    </w:p>
    <w:p w14:paraId="69131454" w14:textId="195996A7" w:rsidR="00EE2722" w:rsidRPr="006507D7" w:rsidRDefault="00D852B2" w:rsidP="00F4626D">
      <w:pPr>
        <w:pStyle w:val="Title"/>
        <w:spacing w:after="0" w:line="240" w:lineRule="auto"/>
      </w:pPr>
      <w:r w:rsidRPr="006507D7">
        <w:t xml:space="preserve"> Thornton Public Library</w:t>
      </w:r>
    </w:p>
    <w:p w14:paraId="1BFFC7EA" w14:textId="7B9BC5F8" w:rsidR="00D852B2" w:rsidRPr="006507D7" w:rsidRDefault="007B1553" w:rsidP="00F4626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riday, September 2</w:t>
      </w:r>
      <w:r w:rsidR="00004B4B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3E7BAE" w:rsidRPr="006507D7">
        <w:rPr>
          <w:rFonts w:ascii="Times New Roman" w:hAnsi="Times New Roman" w:cs="Times New Roman"/>
          <w:b/>
          <w:sz w:val="28"/>
          <w:szCs w:val="28"/>
        </w:rPr>
        <w:t>20</w:t>
      </w:r>
      <w:r w:rsidR="00D0361B">
        <w:rPr>
          <w:rFonts w:ascii="Times New Roman" w:hAnsi="Times New Roman" w:cs="Times New Roman"/>
          <w:b/>
          <w:sz w:val="28"/>
          <w:szCs w:val="28"/>
        </w:rPr>
        <w:t>2</w:t>
      </w:r>
      <w:r w:rsidR="00E46C2A">
        <w:rPr>
          <w:rFonts w:ascii="Times New Roman" w:hAnsi="Times New Roman" w:cs="Times New Roman"/>
          <w:b/>
          <w:sz w:val="28"/>
          <w:szCs w:val="28"/>
        </w:rPr>
        <w:t>2</w:t>
      </w:r>
    </w:p>
    <w:p w14:paraId="3EA516FA" w14:textId="78183B3F" w:rsidR="00D852B2" w:rsidRDefault="007B1553" w:rsidP="00F4626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</w:t>
      </w:r>
      <w:r w:rsidR="00083454" w:rsidRPr="006507D7">
        <w:rPr>
          <w:rFonts w:ascii="Times New Roman" w:hAnsi="Times New Roman" w:cs="Times New Roman"/>
          <w:b/>
          <w:sz w:val="28"/>
          <w:szCs w:val="28"/>
        </w:rPr>
        <w:t>:</w:t>
      </w:r>
      <w:r w:rsidR="00371BCE" w:rsidRPr="006507D7">
        <w:rPr>
          <w:rFonts w:ascii="Times New Roman" w:hAnsi="Times New Roman" w:cs="Times New Roman"/>
          <w:b/>
          <w:sz w:val="28"/>
          <w:szCs w:val="28"/>
        </w:rPr>
        <w:t>30</w:t>
      </w:r>
      <w:r w:rsidR="00D852B2" w:rsidRPr="006507D7">
        <w:rPr>
          <w:rFonts w:ascii="Times New Roman" w:hAnsi="Times New Roman" w:cs="Times New Roman"/>
          <w:b/>
          <w:sz w:val="28"/>
          <w:szCs w:val="28"/>
        </w:rPr>
        <w:t>pm</w:t>
      </w:r>
    </w:p>
    <w:p w14:paraId="1BADCA9C" w14:textId="77777777" w:rsidR="00B30EDF" w:rsidRPr="006507D7" w:rsidRDefault="00B30EDF" w:rsidP="00F4626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EE19E4C" w14:textId="030AA0F6" w:rsidR="00D852B2" w:rsidRPr="006507D7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507D7">
        <w:rPr>
          <w:rFonts w:ascii="Times New Roman" w:hAnsi="Times New Roman" w:cs="Times New Roman"/>
          <w:sz w:val="24"/>
          <w:szCs w:val="24"/>
        </w:rPr>
        <w:t>Call to Order</w:t>
      </w:r>
    </w:p>
    <w:p w14:paraId="4322B245" w14:textId="77777777" w:rsidR="00F4626D" w:rsidRDefault="00D852B2" w:rsidP="0056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507D7"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F4626D">
        <w:rPr>
          <w:rFonts w:ascii="Times New Roman" w:hAnsi="Times New Roman" w:cs="Times New Roman"/>
          <w:sz w:val="24"/>
          <w:szCs w:val="24"/>
        </w:rPr>
        <w:t>agenda</w:t>
      </w:r>
    </w:p>
    <w:p w14:paraId="1DE6392F" w14:textId="76296942" w:rsidR="00460B2B" w:rsidRDefault="007B1553" w:rsidP="007B15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reement with Town/School</w:t>
      </w:r>
    </w:p>
    <w:p w14:paraId="4F4014E8" w14:textId="773ECBE2" w:rsidR="003E77A6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56212D">
        <w:rPr>
          <w:rFonts w:ascii="Times New Roman" w:hAnsi="Times New Roman" w:cs="Times New Roman"/>
          <w:bCs/>
          <w:sz w:val="24"/>
          <w:szCs w:val="24"/>
        </w:rPr>
        <w:t xml:space="preserve">Nonpublic Session pursuant to RSA 91-A:3 </w:t>
      </w:r>
      <w:r w:rsidR="00E46C2A">
        <w:rPr>
          <w:rFonts w:ascii="Times New Roman" w:hAnsi="Times New Roman" w:cs="Times New Roman"/>
          <w:bCs/>
          <w:sz w:val="24"/>
          <w:szCs w:val="24"/>
        </w:rPr>
        <w:t>(II) as needed</w:t>
      </w:r>
    </w:p>
    <w:p w14:paraId="3F20A792" w14:textId="4F7C83FF" w:rsidR="007B1553" w:rsidRDefault="007B1553" w:rsidP="007B155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lternate trustee</w:t>
      </w:r>
    </w:p>
    <w:p w14:paraId="76E0ADC4" w14:textId="1D9512C4" w:rsidR="007B1553" w:rsidRPr="0056212D" w:rsidRDefault="007B1553" w:rsidP="007B155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ookkeeping</w:t>
      </w:r>
    </w:p>
    <w:p w14:paraId="497A2555" w14:textId="57912B19" w:rsidR="008E4776" w:rsidRPr="0056212D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8"/>
          <w:szCs w:val="28"/>
        </w:rPr>
      </w:pPr>
      <w:r w:rsidRPr="0056212D">
        <w:rPr>
          <w:rFonts w:ascii="Times New Roman" w:hAnsi="Times New Roman" w:cs="Times New Roman"/>
          <w:bCs/>
          <w:sz w:val="24"/>
          <w:szCs w:val="24"/>
        </w:rPr>
        <w:t>Adjourn</w:t>
      </w:r>
      <w:r w:rsidR="002E18AC" w:rsidRPr="0056212D">
        <w:rPr>
          <w:rFonts w:ascii="Times New Roman" w:hAnsi="Times New Roman" w:cs="Times New Roman"/>
          <w:bCs/>
          <w:sz w:val="24"/>
          <w:szCs w:val="24"/>
        </w:rPr>
        <w:t>ment</w:t>
      </w:r>
      <w:r w:rsidRPr="0056212D">
        <w:rPr>
          <w:rFonts w:ascii="Times New Roman" w:hAnsi="Times New Roman" w:cs="Times New Roman"/>
          <w:bCs/>
          <w:sz w:val="24"/>
          <w:szCs w:val="24"/>
        </w:rPr>
        <w:tab/>
      </w:r>
      <w:r w:rsidRPr="0056212D">
        <w:rPr>
          <w:rFonts w:ascii="Times New Roman" w:hAnsi="Times New Roman" w:cs="Times New Roman"/>
          <w:bCs/>
          <w:sz w:val="28"/>
          <w:szCs w:val="28"/>
        </w:rPr>
        <w:tab/>
      </w:r>
      <w:r w:rsidR="0099143A" w:rsidRPr="0056212D">
        <w:rPr>
          <w:rFonts w:ascii="Times New Roman" w:hAnsi="Times New Roman" w:cs="Times New Roman"/>
          <w:bCs/>
          <w:sz w:val="28"/>
          <w:szCs w:val="28"/>
        </w:rPr>
        <w:t xml:space="preserve">                                                        </w:t>
      </w:r>
    </w:p>
    <w:sectPr w:rsidR="008E4776" w:rsidRPr="0056212D" w:rsidSect="00626E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95C"/>
    <w:multiLevelType w:val="hybridMultilevel"/>
    <w:tmpl w:val="94CE3298"/>
    <w:lvl w:ilvl="0" w:tplc="82D8303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9C90D9B"/>
    <w:multiLevelType w:val="hybridMultilevel"/>
    <w:tmpl w:val="9C6EA0E8"/>
    <w:lvl w:ilvl="0" w:tplc="FC90A5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F617C"/>
    <w:multiLevelType w:val="hybridMultilevel"/>
    <w:tmpl w:val="E3780DC8"/>
    <w:lvl w:ilvl="0" w:tplc="ADFACA14">
      <w:start w:val="1"/>
      <w:numFmt w:val="upperLetter"/>
      <w:lvlText w:val="%1."/>
      <w:lvlJc w:val="left"/>
      <w:pPr>
        <w:ind w:left="20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2B1C43"/>
    <w:multiLevelType w:val="hybridMultilevel"/>
    <w:tmpl w:val="4290F30A"/>
    <w:lvl w:ilvl="0" w:tplc="76D2D934">
      <w:start w:val="1"/>
      <w:numFmt w:val="upp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4440DA"/>
    <w:multiLevelType w:val="hybridMultilevel"/>
    <w:tmpl w:val="F4B0AFF2"/>
    <w:lvl w:ilvl="0" w:tplc="CE02B2B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F97215"/>
    <w:multiLevelType w:val="hybridMultilevel"/>
    <w:tmpl w:val="373667E2"/>
    <w:lvl w:ilvl="0" w:tplc="6870327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1A315E2"/>
    <w:multiLevelType w:val="hybridMultilevel"/>
    <w:tmpl w:val="57C81308"/>
    <w:lvl w:ilvl="0" w:tplc="A0D235C6">
      <w:start w:val="1"/>
      <w:numFmt w:val="upperLetter"/>
      <w:lvlText w:val="%1."/>
      <w:lvlJc w:val="left"/>
      <w:pPr>
        <w:ind w:left="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7" w15:restartNumberingAfterBreak="0">
    <w:nsid w:val="23A654BA"/>
    <w:multiLevelType w:val="hybridMultilevel"/>
    <w:tmpl w:val="598A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B0969"/>
    <w:multiLevelType w:val="hybridMultilevel"/>
    <w:tmpl w:val="DECA95B0"/>
    <w:lvl w:ilvl="0" w:tplc="3A54358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F287D7C"/>
    <w:multiLevelType w:val="hybridMultilevel"/>
    <w:tmpl w:val="7CA2D9D4"/>
    <w:lvl w:ilvl="0" w:tplc="8B360A74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91B1B80"/>
    <w:multiLevelType w:val="hybridMultilevel"/>
    <w:tmpl w:val="E2AEEB72"/>
    <w:lvl w:ilvl="0" w:tplc="D598C7B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D5E0D1A"/>
    <w:multiLevelType w:val="hybridMultilevel"/>
    <w:tmpl w:val="95DE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26F57"/>
    <w:multiLevelType w:val="hybridMultilevel"/>
    <w:tmpl w:val="C142A6C2"/>
    <w:lvl w:ilvl="0" w:tplc="3086EB34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311368373">
    <w:abstractNumId w:val="1"/>
  </w:num>
  <w:num w:numId="2" w16cid:durableId="1173757674">
    <w:abstractNumId w:val="4"/>
  </w:num>
  <w:num w:numId="3" w16cid:durableId="1783374265">
    <w:abstractNumId w:val="8"/>
  </w:num>
  <w:num w:numId="4" w16cid:durableId="1700621882">
    <w:abstractNumId w:val="0"/>
  </w:num>
  <w:num w:numId="5" w16cid:durableId="2016180030">
    <w:abstractNumId w:val="2"/>
  </w:num>
  <w:num w:numId="6" w16cid:durableId="1212769865">
    <w:abstractNumId w:val="3"/>
  </w:num>
  <w:num w:numId="7" w16cid:durableId="1145126397">
    <w:abstractNumId w:val="10"/>
  </w:num>
  <w:num w:numId="8" w16cid:durableId="1410809333">
    <w:abstractNumId w:val="5"/>
  </w:num>
  <w:num w:numId="9" w16cid:durableId="1330867676">
    <w:abstractNumId w:val="12"/>
  </w:num>
  <w:num w:numId="10" w16cid:durableId="1824657037">
    <w:abstractNumId w:val="6"/>
  </w:num>
  <w:num w:numId="11" w16cid:durableId="1871726550">
    <w:abstractNumId w:val="9"/>
  </w:num>
  <w:num w:numId="12" w16cid:durableId="1961840410">
    <w:abstractNumId w:val="7"/>
  </w:num>
  <w:num w:numId="13" w16cid:durableId="18949966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7YwMjQ2tDCyMDNU0lEKTi0uzszPAykwrgUAguX9qywAAAA="/>
  </w:docVars>
  <w:rsids>
    <w:rsidRoot w:val="00D852B2"/>
    <w:rsid w:val="00004B4B"/>
    <w:rsid w:val="0006571F"/>
    <w:rsid w:val="0007254D"/>
    <w:rsid w:val="000731D3"/>
    <w:rsid w:val="00083454"/>
    <w:rsid w:val="000B66F1"/>
    <w:rsid w:val="000F4BCC"/>
    <w:rsid w:val="000F62EB"/>
    <w:rsid w:val="00106EB0"/>
    <w:rsid w:val="001201AB"/>
    <w:rsid w:val="00152801"/>
    <w:rsid w:val="00163708"/>
    <w:rsid w:val="00183A43"/>
    <w:rsid w:val="001A1DCC"/>
    <w:rsid w:val="001A2862"/>
    <w:rsid w:val="001B1874"/>
    <w:rsid w:val="001B5211"/>
    <w:rsid w:val="001C1387"/>
    <w:rsid w:val="001C79FC"/>
    <w:rsid w:val="001E230C"/>
    <w:rsid w:val="001F5DB0"/>
    <w:rsid w:val="001F749B"/>
    <w:rsid w:val="002016D6"/>
    <w:rsid w:val="00213F07"/>
    <w:rsid w:val="00227E3E"/>
    <w:rsid w:val="00260FE6"/>
    <w:rsid w:val="00272C1F"/>
    <w:rsid w:val="00272E00"/>
    <w:rsid w:val="00287AA9"/>
    <w:rsid w:val="0029551C"/>
    <w:rsid w:val="002A3D8C"/>
    <w:rsid w:val="002A5519"/>
    <w:rsid w:val="002A7AA3"/>
    <w:rsid w:val="002C7B73"/>
    <w:rsid w:val="002E18AC"/>
    <w:rsid w:val="003000C4"/>
    <w:rsid w:val="00303B78"/>
    <w:rsid w:val="00330020"/>
    <w:rsid w:val="00341851"/>
    <w:rsid w:val="00371BCE"/>
    <w:rsid w:val="00371CD0"/>
    <w:rsid w:val="0037361A"/>
    <w:rsid w:val="00375CF5"/>
    <w:rsid w:val="0037794E"/>
    <w:rsid w:val="00380067"/>
    <w:rsid w:val="003C0983"/>
    <w:rsid w:val="003C2250"/>
    <w:rsid w:val="003C28F7"/>
    <w:rsid w:val="003D4143"/>
    <w:rsid w:val="003D6A83"/>
    <w:rsid w:val="003E5708"/>
    <w:rsid w:val="003E77A6"/>
    <w:rsid w:val="003E7BAE"/>
    <w:rsid w:val="003F2C08"/>
    <w:rsid w:val="004002CC"/>
    <w:rsid w:val="00426679"/>
    <w:rsid w:val="004267EE"/>
    <w:rsid w:val="00426882"/>
    <w:rsid w:val="0044494F"/>
    <w:rsid w:val="00453C6A"/>
    <w:rsid w:val="00460B2B"/>
    <w:rsid w:val="00460F74"/>
    <w:rsid w:val="00462450"/>
    <w:rsid w:val="00477A79"/>
    <w:rsid w:val="004D16E8"/>
    <w:rsid w:val="004D23F4"/>
    <w:rsid w:val="005102DE"/>
    <w:rsid w:val="00517C11"/>
    <w:rsid w:val="00534B01"/>
    <w:rsid w:val="00537B87"/>
    <w:rsid w:val="0054048C"/>
    <w:rsid w:val="00541B32"/>
    <w:rsid w:val="00556D30"/>
    <w:rsid w:val="00560970"/>
    <w:rsid w:val="0056212D"/>
    <w:rsid w:val="00590F8D"/>
    <w:rsid w:val="00591FF1"/>
    <w:rsid w:val="00592170"/>
    <w:rsid w:val="005A1F89"/>
    <w:rsid w:val="005A57DF"/>
    <w:rsid w:val="005B3D75"/>
    <w:rsid w:val="005B5C15"/>
    <w:rsid w:val="005B61C3"/>
    <w:rsid w:val="005C2653"/>
    <w:rsid w:val="005C2FD6"/>
    <w:rsid w:val="005D1239"/>
    <w:rsid w:val="005D5EF2"/>
    <w:rsid w:val="005D6ADF"/>
    <w:rsid w:val="00610401"/>
    <w:rsid w:val="00626E5B"/>
    <w:rsid w:val="006273A3"/>
    <w:rsid w:val="006507D7"/>
    <w:rsid w:val="0065612A"/>
    <w:rsid w:val="00665A06"/>
    <w:rsid w:val="00683B24"/>
    <w:rsid w:val="006A6B60"/>
    <w:rsid w:val="006B3BB1"/>
    <w:rsid w:val="00712B88"/>
    <w:rsid w:val="00737291"/>
    <w:rsid w:val="00744FD9"/>
    <w:rsid w:val="00755B72"/>
    <w:rsid w:val="007913B7"/>
    <w:rsid w:val="007940EB"/>
    <w:rsid w:val="007977E0"/>
    <w:rsid w:val="007A66C9"/>
    <w:rsid w:val="007B1553"/>
    <w:rsid w:val="007B2A79"/>
    <w:rsid w:val="007B37DC"/>
    <w:rsid w:val="007C5C59"/>
    <w:rsid w:val="007C6BA6"/>
    <w:rsid w:val="007C72B0"/>
    <w:rsid w:val="007D5C00"/>
    <w:rsid w:val="007D6D5D"/>
    <w:rsid w:val="007D7DC2"/>
    <w:rsid w:val="007E5952"/>
    <w:rsid w:val="007F16E5"/>
    <w:rsid w:val="007F19FE"/>
    <w:rsid w:val="00850B20"/>
    <w:rsid w:val="0085130C"/>
    <w:rsid w:val="00860329"/>
    <w:rsid w:val="008671A7"/>
    <w:rsid w:val="008B01E3"/>
    <w:rsid w:val="008C30EE"/>
    <w:rsid w:val="008D4275"/>
    <w:rsid w:val="008E1423"/>
    <w:rsid w:val="008E2EE4"/>
    <w:rsid w:val="008E4776"/>
    <w:rsid w:val="008E7889"/>
    <w:rsid w:val="008F2BF7"/>
    <w:rsid w:val="008F5F2E"/>
    <w:rsid w:val="008F679A"/>
    <w:rsid w:val="00925274"/>
    <w:rsid w:val="00926CAC"/>
    <w:rsid w:val="00935421"/>
    <w:rsid w:val="009468BB"/>
    <w:rsid w:val="0099143A"/>
    <w:rsid w:val="009A1B80"/>
    <w:rsid w:val="009C7521"/>
    <w:rsid w:val="009E548E"/>
    <w:rsid w:val="009E5977"/>
    <w:rsid w:val="009E5C22"/>
    <w:rsid w:val="009F0619"/>
    <w:rsid w:val="00A07D4A"/>
    <w:rsid w:val="00A12404"/>
    <w:rsid w:val="00A13532"/>
    <w:rsid w:val="00A14210"/>
    <w:rsid w:val="00A267A9"/>
    <w:rsid w:val="00A31289"/>
    <w:rsid w:val="00A41D24"/>
    <w:rsid w:val="00A4389A"/>
    <w:rsid w:val="00A61B32"/>
    <w:rsid w:val="00A67023"/>
    <w:rsid w:val="00A73ED2"/>
    <w:rsid w:val="00A761E2"/>
    <w:rsid w:val="00A83091"/>
    <w:rsid w:val="00AA07F6"/>
    <w:rsid w:val="00AA373B"/>
    <w:rsid w:val="00AA5E17"/>
    <w:rsid w:val="00AE456B"/>
    <w:rsid w:val="00AE4901"/>
    <w:rsid w:val="00AF763E"/>
    <w:rsid w:val="00B078D8"/>
    <w:rsid w:val="00B30EDF"/>
    <w:rsid w:val="00B37902"/>
    <w:rsid w:val="00B454A1"/>
    <w:rsid w:val="00B506E5"/>
    <w:rsid w:val="00B81971"/>
    <w:rsid w:val="00B82532"/>
    <w:rsid w:val="00B96153"/>
    <w:rsid w:val="00BA0CE0"/>
    <w:rsid w:val="00BA40BC"/>
    <w:rsid w:val="00BD564D"/>
    <w:rsid w:val="00BD61D5"/>
    <w:rsid w:val="00BF01E4"/>
    <w:rsid w:val="00BF106C"/>
    <w:rsid w:val="00C10E78"/>
    <w:rsid w:val="00C11CE3"/>
    <w:rsid w:val="00C13C11"/>
    <w:rsid w:val="00C177D0"/>
    <w:rsid w:val="00C20B0F"/>
    <w:rsid w:val="00C522DA"/>
    <w:rsid w:val="00C73383"/>
    <w:rsid w:val="00C74590"/>
    <w:rsid w:val="00C93ABC"/>
    <w:rsid w:val="00C951CA"/>
    <w:rsid w:val="00CA3232"/>
    <w:rsid w:val="00CA7194"/>
    <w:rsid w:val="00CB5FFE"/>
    <w:rsid w:val="00CB6FD0"/>
    <w:rsid w:val="00CD610C"/>
    <w:rsid w:val="00CE646D"/>
    <w:rsid w:val="00CF2F9F"/>
    <w:rsid w:val="00CF379F"/>
    <w:rsid w:val="00CF4E8C"/>
    <w:rsid w:val="00D0085A"/>
    <w:rsid w:val="00D0361B"/>
    <w:rsid w:val="00D0448D"/>
    <w:rsid w:val="00D3178F"/>
    <w:rsid w:val="00D35453"/>
    <w:rsid w:val="00D45875"/>
    <w:rsid w:val="00D57026"/>
    <w:rsid w:val="00D852B2"/>
    <w:rsid w:val="00D86ECA"/>
    <w:rsid w:val="00D95EBE"/>
    <w:rsid w:val="00DB20E9"/>
    <w:rsid w:val="00DC0736"/>
    <w:rsid w:val="00DC10D9"/>
    <w:rsid w:val="00E07270"/>
    <w:rsid w:val="00E07815"/>
    <w:rsid w:val="00E2521D"/>
    <w:rsid w:val="00E25967"/>
    <w:rsid w:val="00E31443"/>
    <w:rsid w:val="00E31971"/>
    <w:rsid w:val="00E430C6"/>
    <w:rsid w:val="00E4337C"/>
    <w:rsid w:val="00E46C2A"/>
    <w:rsid w:val="00E53246"/>
    <w:rsid w:val="00E57897"/>
    <w:rsid w:val="00E57D39"/>
    <w:rsid w:val="00E66C8E"/>
    <w:rsid w:val="00E73452"/>
    <w:rsid w:val="00E90C67"/>
    <w:rsid w:val="00E92B08"/>
    <w:rsid w:val="00E92C95"/>
    <w:rsid w:val="00EC263F"/>
    <w:rsid w:val="00EE11C2"/>
    <w:rsid w:val="00EE2722"/>
    <w:rsid w:val="00EE3299"/>
    <w:rsid w:val="00EE64B0"/>
    <w:rsid w:val="00F013AA"/>
    <w:rsid w:val="00F34B70"/>
    <w:rsid w:val="00F41B96"/>
    <w:rsid w:val="00F42933"/>
    <w:rsid w:val="00F4626D"/>
    <w:rsid w:val="00F76769"/>
    <w:rsid w:val="00F95E2F"/>
    <w:rsid w:val="00FB0B46"/>
    <w:rsid w:val="00FB2DEC"/>
    <w:rsid w:val="00FC42BF"/>
    <w:rsid w:val="00FC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C489D"/>
  <w15:chartTrackingRefBased/>
  <w15:docId w15:val="{6F72599E-2AFB-492A-81ED-C1EB1743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52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A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A83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794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794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0448D"/>
    <w:pPr>
      <w:jc w:val="center"/>
    </w:pPr>
    <w:rPr>
      <w:rFonts w:ascii="Times New Roman" w:hAnsi="Times New Roman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0448D"/>
    <w:rPr>
      <w:rFonts w:ascii="Times New Roman" w:hAnsi="Times New Roman" w:cs="Times New Roman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nton Public Library</dc:creator>
  <cp:keywords/>
  <dc:description/>
  <cp:lastModifiedBy>Diane Gravel</cp:lastModifiedBy>
  <cp:revision>2</cp:revision>
  <cp:lastPrinted>2019-09-09T19:21:00Z</cp:lastPrinted>
  <dcterms:created xsi:type="dcterms:W3CDTF">2022-09-02T17:27:00Z</dcterms:created>
  <dcterms:modified xsi:type="dcterms:W3CDTF">2022-09-02T17:27:00Z</dcterms:modified>
</cp:coreProperties>
</file>